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28459" w14:textId="55E07901" w:rsidR="008D1031" w:rsidRDefault="00E1315B" w:rsidP="00F5566D">
      <w:pPr>
        <w:spacing w:line="360" w:lineRule="auto"/>
        <w:jc w:val="center"/>
        <w:rPr>
          <w:b/>
          <w:bCs/>
          <w:sz w:val="28"/>
          <w:szCs w:val="28"/>
        </w:rPr>
      </w:pPr>
      <w:r w:rsidRPr="00BD00E7">
        <w:rPr>
          <w:b/>
          <w:bCs/>
          <w:sz w:val="28"/>
          <w:szCs w:val="28"/>
        </w:rPr>
        <w:t>GRAMMY NOMINATED ARTIST LIL UZI VERT</w:t>
      </w:r>
      <w:r>
        <w:rPr>
          <w:b/>
          <w:bCs/>
          <w:sz w:val="28"/>
          <w:szCs w:val="28"/>
        </w:rPr>
        <w:t xml:space="preserve"> </w:t>
      </w:r>
      <w:r w:rsidRPr="00BD00E7">
        <w:rPr>
          <w:b/>
          <w:bCs/>
          <w:sz w:val="28"/>
          <w:szCs w:val="28"/>
        </w:rPr>
        <w:t>RELEASES</w:t>
      </w:r>
      <w:r>
        <w:rPr>
          <w:b/>
          <w:bCs/>
          <w:sz w:val="28"/>
          <w:szCs w:val="28"/>
        </w:rPr>
        <w:t xml:space="preserve"> VISUAL FOR</w:t>
      </w:r>
    </w:p>
    <w:p w14:paraId="1F8F0098" w14:textId="4019C0C9" w:rsidR="00E1315B" w:rsidRDefault="00E1315B" w:rsidP="00F5566D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“JUST WANNA ROCK”</w:t>
      </w:r>
    </w:p>
    <w:p w14:paraId="3705C2D3" w14:textId="26E2A74F" w:rsidR="00E1315B" w:rsidRPr="00F5566D" w:rsidRDefault="00E1315B" w:rsidP="00F5566D">
      <w:pPr>
        <w:spacing w:line="360" w:lineRule="auto"/>
        <w:jc w:val="center"/>
        <w:rPr>
          <w:b/>
          <w:bCs/>
          <w:sz w:val="24"/>
          <w:szCs w:val="24"/>
        </w:rPr>
      </w:pPr>
      <w:r w:rsidRPr="00F5566D">
        <w:rPr>
          <w:b/>
          <w:bCs/>
          <w:sz w:val="24"/>
          <w:szCs w:val="24"/>
        </w:rPr>
        <w:t xml:space="preserve">VISUAL </w:t>
      </w:r>
      <w:r w:rsidR="00B832D6">
        <w:rPr>
          <w:b/>
          <w:bCs/>
          <w:sz w:val="24"/>
          <w:szCs w:val="24"/>
        </w:rPr>
        <w:t>WILL BE</w:t>
      </w:r>
      <w:r w:rsidRPr="00F5566D">
        <w:rPr>
          <w:b/>
          <w:bCs/>
          <w:sz w:val="24"/>
          <w:szCs w:val="24"/>
        </w:rPr>
        <w:t xml:space="preserve"> PROJECTED LIVE IN LONDON, LA, NEW YORK, AND PHILLY</w:t>
      </w:r>
    </w:p>
    <w:p w14:paraId="1CE502C8" w14:textId="50DD8562" w:rsidR="00E1315B" w:rsidRPr="00F5566D" w:rsidRDefault="00E1315B" w:rsidP="00F5566D">
      <w:pPr>
        <w:spacing w:line="360" w:lineRule="auto"/>
        <w:jc w:val="center"/>
        <w:rPr>
          <w:b/>
          <w:bCs/>
          <w:sz w:val="24"/>
          <w:szCs w:val="24"/>
        </w:rPr>
      </w:pPr>
      <w:r w:rsidRPr="00F5566D">
        <w:rPr>
          <w:b/>
          <w:bCs/>
          <w:sz w:val="24"/>
          <w:szCs w:val="24"/>
        </w:rPr>
        <w:t xml:space="preserve">SINGLE HAS NOW SURPASSED </w:t>
      </w:r>
      <w:r w:rsidR="002B0AF1">
        <w:rPr>
          <w:b/>
          <w:bCs/>
          <w:sz w:val="24"/>
          <w:szCs w:val="24"/>
        </w:rPr>
        <w:t>126</w:t>
      </w:r>
      <w:r w:rsidRPr="00F5566D">
        <w:rPr>
          <w:b/>
          <w:bCs/>
          <w:sz w:val="24"/>
          <w:szCs w:val="24"/>
        </w:rPr>
        <w:t>M GLOBAL STREAMS</w:t>
      </w:r>
    </w:p>
    <w:p w14:paraId="221EBD61" w14:textId="478684E7" w:rsidR="00E1315B" w:rsidRDefault="00F5566D" w:rsidP="00F5566D">
      <w:pPr>
        <w:spacing w:line="360" w:lineRule="auto"/>
        <w:jc w:val="center"/>
        <w:rPr>
          <w:b/>
          <w:bCs/>
          <w:sz w:val="24"/>
          <w:szCs w:val="24"/>
        </w:rPr>
      </w:pPr>
      <w:r w:rsidRPr="00F5566D">
        <w:rPr>
          <w:b/>
          <w:bCs/>
          <w:sz w:val="24"/>
          <w:szCs w:val="24"/>
        </w:rPr>
        <w:t>RECENTLY ANNOUNCED UPCOMING 2023 HEADLINING TOUR</w:t>
      </w:r>
    </w:p>
    <w:p w14:paraId="0EA56C96" w14:textId="28B05ECA" w:rsidR="00F5566D" w:rsidRDefault="005D013C" w:rsidP="00F5566D">
      <w:pPr>
        <w:spacing w:line="360" w:lineRule="auto"/>
        <w:jc w:val="center"/>
        <w:rPr>
          <w:b/>
          <w:bCs/>
          <w:sz w:val="24"/>
          <w:szCs w:val="24"/>
        </w:rPr>
      </w:pPr>
      <w:hyperlink r:id="rId7" w:history="1">
        <w:r w:rsidR="00F5566D" w:rsidRPr="0047285C">
          <w:rPr>
            <w:rStyle w:val="Hyperlink"/>
            <w:b/>
            <w:bCs/>
            <w:sz w:val="24"/>
            <w:szCs w:val="24"/>
          </w:rPr>
          <w:t>WATCH/SHARE</w:t>
        </w:r>
      </w:hyperlink>
      <w:r w:rsidR="00F5566D">
        <w:rPr>
          <w:b/>
          <w:bCs/>
          <w:sz w:val="24"/>
          <w:szCs w:val="24"/>
        </w:rPr>
        <w:t xml:space="preserve"> “JUST WANNA ROCK”</w:t>
      </w:r>
    </w:p>
    <w:p w14:paraId="1FA6085E" w14:textId="087F9026" w:rsidR="00F5566D" w:rsidRPr="00F5566D" w:rsidRDefault="005D013C" w:rsidP="00F5566D">
      <w:pPr>
        <w:spacing w:line="360" w:lineRule="auto"/>
        <w:jc w:val="center"/>
        <w:rPr>
          <w:sz w:val="20"/>
          <w:szCs w:val="20"/>
        </w:rPr>
      </w:pPr>
      <w:hyperlink r:id="rId8" w:history="1">
        <w:r w:rsidR="00F5566D" w:rsidRPr="0047285C">
          <w:rPr>
            <w:rStyle w:val="Hyperlink"/>
            <w:b/>
            <w:bCs/>
            <w:sz w:val="24"/>
            <w:szCs w:val="24"/>
          </w:rPr>
          <w:t>DOWNLOAD/STREAM</w:t>
        </w:r>
      </w:hyperlink>
      <w:r w:rsidR="00F5566D">
        <w:rPr>
          <w:b/>
          <w:bCs/>
          <w:sz w:val="24"/>
          <w:szCs w:val="24"/>
        </w:rPr>
        <w:t xml:space="preserve"> “JUST WANNA ROCK”</w:t>
      </w:r>
    </w:p>
    <w:p w14:paraId="629447BA" w14:textId="4C05B5C7" w:rsidR="00F5566D" w:rsidRDefault="00B832D6" w:rsidP="00B832D6">
      <w:pPr>
        <w:spacing w:line="276" w:lineRule="auto"/>
        <w:jc w:val="center"/>
      </w:pPr>
      <w:r>
        <w:rPr>
          <w:noProof/>
        </w:rPr>
        <w:drawing>
          <wp:inline distT="0" distB="0" distL="0" distR="0" wp14:anchorId="121B7A66" wp14:editId="415B4A9A">
            <wp:extent cx="4394200" cy="3290955"/>
            <wp:effectExtent l="0" t="0" r="6350" b="5080"/>
            <wp:docPr id="1" name="Picture 1" descr="A picture containing swimming, ocean fl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wimming, ocean floo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968" cy="329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2BE86" w14:textId="77777777" w:rsidR="00B832D6" w:rsidRDefault="00B832D6" w:rsidP="008D1031">
      <w:pPr>
        <w:spacing w:line="276" w:lineRule="auto"/>
      </w:pPr>
    </w:p>
    <w:p w14:paraId="435D4510" w14:textId="0FA4FC8F" w:rsidR="000046F4" w:rsidRPr="00B1046A" w:rsidRDefault="000046F4" w:rsidP="00B1046A">
      <w:pPr>
        <w:rPr>
          <w:lang w:eastAsia="en-US"/>
        </w:rPr>
      </w:pPr>
      <w:r w:rsidRPr="00BF6DAE">
        <w:t>Today, Grammy nominated artist Lil Uzi Vert released the visual for “</w:t>
      </w:r>
      <w:hyperlink r:id="rId10" w:history="1">
        <w:r w:rsidRPr="00BF6DAE">
          <w:rPr>
            <w:rStyle w:val="Hyperlink"/>
            <w:b/>
            <w:bCs/>
          </w:rPr>
          <w:t>Just Wanna Rock</w:t>
        </w:r>
      </w:hyperlink>
      <w:r w:rsidRPr="00BF6DAE">
        <w:t xml:space="preserve">” </w:t>
      </w:r>
      <w:r w:rsidR="008D1031" w:rsidRPr="00BF6DAE">
        <w:t>with direction for the masterful visual by Gibson Hazard</w:t>
      </w:r>
      <w:r w:rsidR="00CA1097" w:rsidRPr="00BF6DAE">
        <w:t xml:space="preserve"> </w:t>
      </w:r>
      <w:r w:rsidR="00387A3C">
        <w:t>via his company</w:t>
      </w:r>
      <w:r w:rsidR="00640DD3">
        <w:t xml:space="preserve"> House of Hazard</w:t>
      </w:r>
      <w:r w:rsidRPr="00BF6DAE">
        <w:t xml:space="preserve">. The release </w:t>
      </w:r>
      <w:r w:rsidR="007A3EA6">
        <w:t>will be followed up</w:t>
      </w:r>
      <w:r w:rsidRPr="00BF6DAE">
        <w:t xml:space="preserve"> by wall projections of the visual in </w:t>
      </w:r>
      <w:r w:rsidR="008D1031" w:rsidRPr="00BF6DAE">
        <w:t>cities around the globe including London</w:t>
      </w:r>
      <w:r w:rsidRPr="00BF6DAE">
        <w:t>, New</w:t>
      </w:r>
      <w:r w:rsidR="0047285C">
        <w:t xml:space="preserve"> York</w:t>
      </w:r>
      <w:r w:rsidRPr="00BF6DAE">
        <w:t xml:space="preserve">, </w:t>
      </w:r>
      <w:r w:rsidR="000619A4">
        <w:t xml:space="preserve">LA, </w:t>
      </w:r>
      <w:r w:rsidRPr="00BF6DAE">
        <w:t xml:space="preserve">and Philly. The New York projection </w:t>
      </w:r>
      <w:proofErr w:type="gramStart"/>
      <w:r w:rsidRPr="00BF6DAE">
        <w:t>in particular is</w:t>
      </w:r>
      <w:proofErr w:type="gramEnd"/>
      <w:r w:rsidRPr="00BF6DAE">
        <w:t xml:space="preserve"> </w:t>
      </w:r>
      <w:r w:rsidR="000619A4">
        <w:t xml:space="preserve">going to be </w:t>
      </w:r>
      <w:r w:rsidRPr="00BF6DAE">
        <w:t>right where the</w:t>
      </w:r>
      <w:r w:rsidR="008D1031" w:rsidRPr="00BF6DAE">
        <w:t xml:space="preserve"> actual</w:t>
      </w:r>
      <w:r w:rsidRPr="00BF6DAE">
        <w:t xml:space="preserve"> visual was shot.</w:t>
      </w:r>
      <w:r w:rsidR="008D1031" w:rsidRPr="00BF6DAE">
        <w:t xml:space="preserve"> </w:t>
      </w:r>
      <w:r w:rsidR="00B1046A">
        <w:t xml:space="preserve">TikTok and dance influencers from around the </w:t>
      </w:r>
      <w:r w:rsidR="000619A4">
        <w:t>n</w:t>
      </w:r>
      <w:r w:rsidR="00B1046A">
        <w:t>ation were seen throughout the video, including the originator of the dance challenge</w:t>
      </w:r>
      <w:r w:rsidR="005D013C">
        <w:t>,</w:t>
      </w:r>
      <w:r w:rsidR="00B1046A">
        <w:t xml:space="preserve"> @drewjeeezy. </w:t>
      </w:r>
      <w:r>
        <w:t>The previous release of the single serve</w:t>
      </w:r>
      <w:r w:rsidR="008D1031">
        <w:t>d</w:t>
      </w:r>
      <w:r>
        <w:t xml:space="preserve"> as the official follow up to his </w:t>
      </w:r>
      <w:r w:rsidRPr="00E1315B">
        <w:rPr>
          <w:b/>
          <w:bCs/>
          <w:i/>
          <w:iCs/>
        </w:rPr>
        <w:t xml:space="preserve">Red &amp; White </w:t>
      </w:r>
      <w:r w:rsidRPr="00E1315B">
        <w:rPr>
          <w:b/>
          <w:bCs/>
        </w:rPr>
        <w:t>EP</w:t>
      </w:r>
      <w:r>
        <w:t xml:space="preserve"> released this past summer which now has over </w:t>
      </w:r>
      <w:r w:rsidRPr="00E1315B">
        <w:rPr>
          <w:b/>
          <w:bCs/>
        </w:rPr>
        <w:t>1</w:t>
      </w:r>
      <w:r w:rsidR="002B0AF1">
        <w:rPr>
          <w:b/>
          <w:bCs/>
        </w:rPr>
        <w:t>75</w:t>
      </w:r>
      <w:r w:rsidRPr="00E1315B">
        <w:rPr>
          <w:b/>
          <w:bCs/>
        </w:rPr>
        <w:t>M</w:t>
      </w:r>
      <w:r>
        <w:t xml:space="preserve"> global streams.</w:t>
      </w:r>
      <w:r w:rsidR="00E1315B">
        <w:t xml:space="preserve"> The single is now boasting over </w:t>
      </w:r>
      <w:r w:rsidR="002B0AF1">
        <w:rPr>
          <w:b/>
          <w:bCs/>
        </w:rPr>
        <w:t>126</w:t>
      </w:r>
      <w:r w:rsidR="00E1315B" w:rsidRPr="002B0AF1">
        <w:rPr>
          <w:b/>
          <w:bCs/>
        </w:rPr>
        <w:t>M</w:t>
      </w:r>
      <w:r w:rsidR="00E1315B">
        <w:t xml:space="preserve"> global streams.</w:t>
      </w:r>
    </w:p>
    <w:p w14:paraId="7642A664" w14:textId="77777777" w:rsidR="000046F4" w:rsidRDefault="000046F4" w:rsidP="000046F4">
      <w:pPr>
        <w:spacing w:line="276" w:lineRule="auto"/>
        <w:jc w:val="center"/>
        <w:rPr>
          <w:b/>
          <w:bCs/>
          <w:u w:val="single"/>
        </w:rPr>
      </w:pPr>
    </w:p>
    <w:p w14:paraId="0C9411C5" w14:textId="4D6C0088" w:rsidR="000046F4" w:rsidRDefault="000046F4" w:rsidP="000046F4">
      <w:pPr>
        <w:spacing w:line="276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>ABOUT LIL UZI VERT</w:t>
      </w:r>
    </w:p>
    <w:p w14:paraId="3559B470" w14:textId="77777777" w:rsidR="000046F4" w:rsidRPr="000046F4" w:rsidRDefault="000046F4" w:rsidP="000046F4">
      <w:pPr>
        <w:spacing w:line="276" w:lineRule="auto"/>
        <w:jc w:val="center"/>
        <w:rPr>
          <w:b/>
          <w:bCs/>
          <w:u w:val="single"/>
        </w:rPr>
      </w:pPr>
    </w:p>
    <w:p w14:paraId="277A5ACE" w14:textId="7E10391B" w:rsidR="000046F4" w:rsidRPr="00B71097" w:rsidRDefault="000046F4" w:rsidP="000046F4">
      <w:pPr>
        <w:spacing w:line="276" w:lineRule="auto"/>
      </w:pPr>
      <w:r w:rsidRPr="00100624">
        <w:t xml:space="preserve">In addition to Lil Uzi Vert’s 2018 Grammy nomination as “Best New Artist”, </w:t>
      </w:r>
      <w:r>
        <w:t>the artist</w:t>
      </w:r>
      <w:r w:rsidRPr="00100624">
        <w:t xml:space="preserve"> also received the “Breakout Artist of the Year Award” and the “Breakthrough Artist” award during Billboard’s 2017 Touring Awards. The rap superstar has also been featured on several record-breaking tracks including </w:t>
      </w:r>
      <w:r>
        <w:lastRenderedPageBreak/>
        <w:t>Travis Scotts</w:t>
      </w:r>
      <w:r w:rsidRPr="00100624">
        <w:t xml:space="preserve">’ RIAA </w:t>
      </w:r>
      <w:r>
        <w:t>3</w:t>
      </w:r>
      <w:r w:rsidRPr="00100624">
        <w:t>X platinum certified “</w:t>
      </w:r>
      <w:r>
        <w:t>Wasted</w:t>
      </w:r>
      <w:r w:rsidRPr="00100624">
        <w:t xml:space="preserve">” </w:t>
      </w:r>
      <w:r>
        <w:t>featuring Kanye West, the RIAA gold certified single with Future “Drankin and Smokin” and</w:t>
      </w:r>
      <w:r w:rsidRPr="00100624">
        <w:t xml:space="preserve"> </w:t>
      </w:r>
      <w:r>
        <w:t>Lil Baby’s RIAA platinum certified “Commercial” single to name a few</w:t>
      </w:r>
      <w:r w:rsidRPr="00100624">
        <w:t xml:space="preserve">. </w:t>
      </w:r>
      <w:r>
        <w:t>In 2020, Uzi</w:t>
      </w:r>
      <w:r w:rsidRPr="00100624">
        <w:t xml:space="preserve"> dropped the deluxe edition of </w:t>
      </w:r>
      <w:r>
        <w:t>the</w:t>
      </w:r>
      <w:r w:rsidRPr="00100624">
        <w:t xml:space="preserve"> long-awaited release, </w:t>
      </w:r>
      <w:r w:rsidRPr="00100624">
        <w:rPr>
          <w:i/>
          <w:iCs/>
        </w:rPr>
        <w:t>Eternal Atake</w:t>
      </w:r>
      <w:r w:rsidRPr="00100624">
        <w:t xml:space="preserve">, which includes part two of the album, titled </w:t>
      </w:r>
      <w:r w:rsidRPr="00100624">
        <w:rPr>
          <w:i/>
          <w:iCs/>
        </w:rPr>
        <w:t>LUV vs. The World 2</w:t>
      </w:r>
      <w:r>
        <w:t>, reaching #1 on the Billboard 200</w:t>
      </w:r>
      <w:r w:rsidRPr="00100624">
        <w:rPr>
          <w:i/>
          <w:iCs/>
        </w:rPr>
        <w:t>.</w:t>
      </w:r>
      <w:r w:rsidRPr="00100624">
        <w:t xml:space="preserve"> </w:t>
      </w:r>
      <w:r>
        <w:rPr>
          <w:i/>
          <w:iCs/>
        </w:rPr>
        <w:t xml:space="preserve">Eternal Atake </w:t>
      </w:r>
      <w:r>
        <w:t xml:space="preserve">would go on to gain RIAA Platinum certification and was nominated for favorite rap/hip hop album at the 2020 American Music Awards. Immediately following these projects, Uzi and Future released both </w:t>
      </w:r>
      <w:r>
        <w:rPr>
          <w:i/>
          <w:iCs/>
        </w:rPr>
        <w:t xml:space="preserve">Pluto x Baby Pluto </w:t>
      </w:r>
      <w:r>
        <w:t xml:space="preserve">and the deluxe version in the same year. The </w:t>
      </w:r>
      <w:r>
        <w:rPr>
          <w:i/>
          <w:iCs/>
        </w:rPr>
        <w:t>Eternal Atake</w:t>
      </w:r>
      <w:r>
        <w:t xml:space="preserve"> would go on to peak at #2 on Billboard 200 and features the notable singles “Patek” and “Over Your Head.” Uzi made his 2022 return a strong one with a flood of national festival performances and the release of the EP </w:t>
      </w:r>
      <w:r>
        <w:rPr>
          <w:i/>
          <w:iCs/>
        </w:rPr>
        <w:t>Red &amp; White</w:t>
      </w:r>
      <w:r>
        <w:t>. He followed up the EP release with his latest single “Just Wanna Rock.”</w:t>
      </w:r>
    </w:p>
    <w:p w14:paraId="1BFA5912" w14:textId="77777777" w:rsidR="000046F4" w:rsidRDefault="000046F4" w:rsidP="000046F4"/>
    <w:p w14:paraId="6E37BEE9" w14:textId="77777777" w:rsidR="000046F4" w:rsidRDefault="000046F4" w:rsidP="000046F4">
      <w:pPr>
        <w:jc w:val="center"/>
      </w:pPr>
      <w:r>
        <w:t># # #</w:t>
      </w:r>
    </w:p>
    <w:p w14:paraId="6BA3D366" w14:textId="77777777" w:rsidR="000046F4" w:rsidRDefault="000046F4" w:rsidP="000046F4"/>
    <w:p w14:paraId="06F1D97C" w14:textId="77777777" w:rsidR="000046F4" w:rsidRDefault="000046F4" w:rsidP="000046F4">
      <w:pPr>
        <w:jc w:val="center"/>
      </w:pPr>
      <w:r>
        <w:rPr>
          <w:noProof/>
        </w:rPr>
        <w:drawing>
          <wp:inline distT="0" distB="0" distL="0" distR="0" wp14:anchorId="3AFE2D15" wp14:editId="441456AB">
            <wp:extent cx="1883622" cy="2825432"/>
            <wp:effectExtent l="0" t="0" r="2540" b="0"/>
            <wp:docPr id="3" name="Picture 3" descr="A picture containing person, person, outdoor, ma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person, outdoor, ma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622" cy="282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10D0B" w14:textId="77777777" w:rsidR="000046F4" w:rsidRDefault="000046F4" w:rsidP="000046F4">
      <w:pPr>
        <w:jc w:val="center"/>
      </w:pPr>
    </w:p>
    <w:p w14:paraId="7FCE0BCD" w14:textId="77777777" w:rsidR="000046F4" w:rsidRPr="0026625C" w:rsidRDefault="000046F4" w:rsidP="000046F4">
      <w:pPr>
        <w:jc w:val="center"/>
      </w:pPr>
      <w:r w:rsidRPr="0026625C">
        <w:rPr>
          <w:b/>
          <w:bCs/>
        </w:rPr>
        <w:t>CONNECT WITH LIL UZI VERT</w:t>
      </w:r>
    </w:p>
    <w:p w14:paraId="1EA7A924" w14:textId="77777777" w:rsidR="000046F4" w:rsidRPr="0026625C" w:rsidRDefault="005D013C" w:rsidP="000046F4">
      <w:pPr>
        <w:jc w:val="center"/>
      </w:pPr>
      <w:hyperlink r:id="rId12" w:tgtFrame="_blank" w:tooltip="Original URL: https://www.instagram.com/liluzivert/?hl=en. Click or tap if you trust this link." w:history="1">
        <w:r w:rsidR="000046F4" w:rsidRPr="0026625C">
          <w:rPr>
            <w:rStyle w:val="Hyperlink"/>
          </w:rPr>
          <w:t>INSTAGRAM</w:t>
        </w:r>
      </w:hyperlink>
      <w:r w:rsidR="000046F4" w:rsidRPr="0026625C">
        <w:t> | </w:t>
      </w:r>
      <w:hyperlink r:id="rId13" w:tgtFrame="_blank" w:tooltip="Original URL: https://www.facebook.com/LilUziVert/. Click or tap if you trust this link." w:history="1">
        <w:r w:rsidR="000046F4" w:rsidRPr="0026625C">
          <w:rPr>
            <w:rStyle w:val="Hyperlink"/>
          </w:rPr>
          <w:t>FACEBOOK</w:t>
        </w:r>
      </w:hyperlink>
      <w:r w:rsidR="000046F4" w:rsidRPr="0026625C">
        <w:t> | </w:t>
      </w:r>
      <w:hyperlink r:id="rId14" w:tgtFrame="_blank" w:tooltip="Original URL: https://twitter.com/LILUZIVERT. Click or tap if you trust this link." w:history="1">
        <w:r w:rsidR="000046F4" w:rsidRPr="0026625C">
          <w:rPr>
            <w:rStyle w:val="Hyperlink"/>
          </w:rPr>
          <w:t>TWITTER</w:t>
        </w:r>
      </w:hyperlink>
      <w:r w:rsidR="000046F4" w:rsidRPr="0026625C">
        <w:t> | </w:t>
      </w:r>
      <w:hyperlink r:id="rId15" w:tgtFrame="_blank" w:tooltip="Original URL: https://soundcloud.com/liluzivert. Click or tap if you trust this link." w:history="1">
        <w:r w:rsidR="000046F4" w:rsidRPr="0026625C">
          <w:rPr>
            <w:rStyle w:val="Hyperlink"/>
          </w:rPr>
          <w:t>SOUNDCLOUD</w:t>
        </w:r>
      </w:hyperlink>
      <w:r w:rsidR="000046F4">
        <w:t xml:space="preserve"> | </w:t>
      </w:r>
      <w:hyperlink r:id="rId16" w:history="1">
        <w:r w:rsidR="000046F4">
          <w:rPr>
            <w:rStyle w:val="Hyperlink"/>
          </w:rPr>
          <w:t>OFFICIAL</w:t>
        </w:r>
      </w:hyperlink>
    </w:p>
    <w:p w14:paraId="211092B0" w14:textId="77777777" w:rsidR="000046F4" w:rsidRPr="0026625C" w:rsidRDefault="000046F4" w:rsidP="000046F4">
      <w:pPr>
        <w:jc w:val="center"/>
      </w:pPr>
    </w:p>
    <w:p w14:paraId="13D81DCA" w14:textId="77777777" w:rsidR="000046F4" w:rsidRPr="0026625C" w:rsidRDefault="000046F4" w:rsidP="000046F4">
      <w:pPr>
        <w:jc w:val="center"/>
      </w:pPr>
      <w:r w:rsidRPr="0026625C">
        <w:rPr>
          <w:b/>
          <w:bCs/>
        </w:rPr>
        <w:t>FOR ALL INQUIRIES, PLEASE CONTACT</w:t>
      </w:r>
    </w:p>
    <w:p w14:paraId="64FB9C88" w14:textId="77777777" w:rsidR="000046F4" w:rsidRPr="0026625C" w:rsidRDefault="005D013C" w:rsidP="000046F4">
      <w:pPr>
        <w:jc w:val="center"/>
      </w:pPr>
      <w:hyperlink r:id="rId17" w:tgtFrame="_blank" w:history="1">
        <w:r w:rsidR="000046F4" w:rsidRPr="0026625C">
          <w:rPr>
            <w:rStyle w:val="Hyperlink"/>
          </w:rPr>
          <w:t>SYDNEY.MARGETSON@ATLANTICRECORDS.COM</w:t>
        </w:r>
      </w:hyperlink>
    </w:p>
    <w:p w14:paraId="23B0F88E" w14:textId="77777777" w:rsidR="000046F4" w:rsidRPr="0026625C" w:rsidRDefault="000046F4" w:rsidP="000046F4">
      <w:pPr>
        <w:jc w:val="center"/>
      </w:pPr>
      <w:r w:rsidRPr="0026625C">
        <w:rPr>
          <w:b/>
          <w:bCs/>
        </w:rPr>
        <w:t>JANA FLEISHMAN</w:t>
      </w:r>
    </w:p>
    <w:p w14:paraId="573C2FAF" w14:textId="77777777" w:rsidR="000046F4" w:rsidRDefault="005D013C" w:rsidP="000046F4">
      <w:pPr>
        <w:jc w:val="center"/>
      </w:pPr>
      <w:hyperlink r:id="rId18" w:history="1">
        <w:r w:rsidR="000046F4" w:rsidRPr="00733A9C">
          <w:rPr>
            <w:rStyle w:val="Hyperlink"/>
          </w:rPr>
          <w:t>J</w:t>
        </w:r>
        <w:r w:rsidR="000046F4">
          <w:rPr>
            <w:rStyle w:val="Hyperlink"/>
          </w:rPr>
          <w:t>ANA</w:t>
        </w:r>
        <w:r w:rsidR="000046F4" w:rsidRPr="00733A9C">
          <w:rPr>
            <w:rStyle w:val="Hyperlink"/>
          </w:rPr>
          <w:t>F@ROCNATION.COM </w:t>
        </w:r>
      </w:hyperlink>
    </w:p>
    <w:p w14:paraId="25E99239" w14:textId="77777777" w:rsidR="00060E27" w:rsidRDefault="00060E27"/>
    <w:sectPr w:rsidR="00060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sDAzsTQzNLMwNDJV0lEKTi0uzszPAykwqgUA0kkP1ywAAAA="/>
  </w:docVars>
  <w:rsids>
    <w:rsidRoot w:val="000046F4"/>
    <w:rsid w:val="000046F4"/>
    <w:rsid w:val="00060E27"/>
    <w:rsid w:val="000619A4"/>
    <w:rsid w:val="00063B9D"/>
    <w:rsid w:val="002B0AF1"/>
    <w:rsid w:val="002D3348"/>
    <w:rsid w:val="00387A3C"/>
    <w:rsid w:val="00456BD4"/>
    <w:rsid w:val="0047285C"/>
    <w:rsid w:val="00525FC3"/>
    <w:rsid w:val="005D013C"/>
    <w:rsid w:val="00640DD3"/>
    <w:rsid w:val="007A3EA6"/>
    <w:rsid w:val="007F11B0"/>
    <w:rsid w:val="00825D52"/>
    <w:rsid w:val="008D1031"/>
    <w:rsid w:val="00976FA1"/>
    <w:rsid w:val="00982C0C"/>
    <w:rsid w:val="00B1046A"/>
    <w:rsid w:val="00B832D6"/>
    <w:rsid w:val="00BF6DAE"/>
    <w:rsid w:val="00CA1097"/>
    <w:rsid w:val="00D57E17"/>
    <w:rsid w:val="00E1315B"/>
    <w:rsid w:val="00F55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C3159"/>
  <w15:chartTrackingRefBased/>
  <w15:docId w15:val="{F834E475-D9BC-4F37-8E0B-A48EB6DF6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6F4"/>
    <w:pPr>
      <w:spacing w:after="0" w:line="240" w:lineRule="auto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46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E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82C0C"/>
    <w:pPr>
      <w:spacing w:before="100" w:beforeAutospacing="1" w:after="100" w:afterAutospacing="1"/>
    </w:pPr>
    <w:rPr>
      <w:rFonts w:ascii="Calibri" w:hAnsi="Calibri" w:cs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4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zi.lnk.to/JustWannaRock" TargetMode="External"/><Relationship Id="rId13" Type="http://schemas.openxmlformats.org/officeDocument/2006/relationships/hyperlink" Target="https://nam04.safelinks.protection.outlook.com/?url=https%3A%2F%2Fwww.facebook.com%2FLilUziVert%2F&amp;data=02%7C01%7CAlyssa.Reddish%40atlanticrecords.com%7C59a69f79b92a410fd9a408d838a1bb3a%7C8367939002ec4ba1ad3d69da3fdd637e%7C0%7C0%7C637321614579056200&amp;sdata=DVYZYveRgt%2BFaSM9gFnUCoebJPgmNs9mF%2B5EzRGp2lM%3D&amp;reserved=0" TargetMode="External"/><Relationship Id="rId18" Type="http://schemas.openxmlformats.org/officeDocument/2006/relationships/hyperlink" Target="mailto:JF@ROCNATION.COM&#160;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uzi.lnk.to/JustWannaRockVideo" TargetMode="External"/><Relationship Id="rId12" Type="http://schemas.openxmlformats.org/officeDocument/2006/relationships/hyperlink" Target="https://nam04.safelinks.protection.outlook.com/?url=https%3A%2F%2Fwww.instagram.com%2Fliluzivert%2F%3Fhl%3Den&amp;data=02%7C01%7CAlyssa.Reddish%40atlanticrecords.com%7C59a69f79b92a410fd9a408d838a1bb3a%7C8367939002ec4ba1ad3d69da3fdd637e%7C0%7C0%7C637321614579056200&amp;sdata=JmBQ0AOEqIcO3d3esb2fkXPUECrnH20PrVwNH3n6NAA%3D&amp;reserved=0" TargetMode="External"/><Relationship Id="rId17" Type="http://schemas.openxmlformats.org/officeDocument/2006/relationships/hyperlink" Target="mailto:Sydney.margetson@atlanticrecord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ILUZIOFFICIA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hyperlink" Target="https://nam04.safelinks.protection.outlook.com/?url=https%3A%2F%2Fsoundcloud.com%2Fliluzivert&amp;data=02%7C01%7CAlyssa.Reddish%40atlanticrecords.com%7C59a69f79b92a410fd9a408d838a1bb3a%7C8367939002ec4ba1ad3d69da3fdd637e%7C0%7C0%7C637321614579076188&amp;sdata=8Qhl9lbduTYxDBFlMEHd4B8z8l3QFcPFNH6M70%2B8nkE%3D&amp;reserved=0" TargetMode="External"/><Relationship Id="rId10" Type="http://schemas.openxmlformats.org/officeDocument/2006/relationships/hyperlink" Target="https://uzi.lnk.to/JustWannaRockVideo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nam04.safelinks.protection.outlook.com/?url=https%3A%2F%2Ftwitter.com%2FLILUZIVERT&amp;data=02%7C01%7CAlyssa.Reddish%40atlanticrecords.com%7C59a69f79b92a410fd9a408d838a1bb3a%7C8367939002ec4ba1ad3d69da3fdd637e%7C0%7C0%7C637321614579066192&amp;sdata=hESISqO51vUM9th6eVjhFFdbuN%2FPNa%2FFguXwUjP5LnA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3B87EA-0B1A-436B-B45B-278F25E8EB25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83B4B121-386F-46C3-A539-06FBAF5E19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0E2BD6-A52A-44AF-A236-AC24768AF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21</cp:revision>
  <cp:lastPrinted>2022-11-17T20:37:00Z</cp:lastPrinted>
  <dcterms:created xsi:type="dcterms:W3CDTF">2022-11-17T19:57:00Z</dcterms:created>
  <dcterms:modified xsi:type="dcterms:W3CDTF">2022-11-1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